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bie Chu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b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u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 Keystone Way, San Francisco, CA, USA San Francisco, CA, USA 9412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chung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078516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